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0F1" w:rsidRDefault="00351741" w:rsidP="00D550F1">
      <w:pPr>
        <w:jc w:val="center"/>
        <w:rPr>
          <w:b/>
          <w:sz w:val="40"/>
        </w:rPr>
      </w:pPr>
      <w:r>
        <w:rPr>
          <w:b/>
          <w:sz w:val="40"/>
        </w:rPr>
        <w:t xml:space="preserve">Jim Roberts </w:t>
      </w:r>
      <w:bookmarkStart w:id="0" w:name="_GoBack"/>
      <w:bookmarkEnd w:id="0"/>
      <w:r w:rsidR="000E42BC">
        <w:rPr>
          <w:b/>
          <w:sz w:val="40"/>
        </w:rPr>
        <w:t>Marietta Soccer League</w:t>
      </w:r>
      <w:r w:rsidR="00D550F1" w:rsidRPr="00D550F1">
        <w:rPr>
          <w:b/>
          <w:sz w:val="40"/>
        </w:rPr>
        <w:t xml:space="preserve"> Scholarship</w:t>
      </w:r>
    </w:p>
    <w:p w:rsidR="00AD33F5" w:rsidRPr="00AD33F5" w:rsidRDefault="00AD33F5" w:rsidP="00AD33F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Student Name: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:rsidR="000E42BC" w:rsidRDefault="000E42BC" w:rsidP="00AD33F5">
      <w:pPr>
        <w:spacing w:line="360" w:lineRule="auto"/>
      </w:pPr>
      <w:r w:rsidRPr="000E42BC">
        <w:t>A 500-word essay answering the following questions; How has soccer benefited you? What are your future plans after college (both soccer and outside of soccer)?</w:t>
      </w:r>
    </w:p>
    <w:p w:rsidR="003C316F" w:rsidRDefault="00AD33F5" w:rsidP="00AD33F5">
      <w:pPr>
        <w:spacing w:line="360" w:lineRule="auto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C3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AQiE1NTS0MDYzNTCyUdpeDU4uLM/DyQAsNaAHdgJxgsAAAA"/>
  </w:docVars>
  <w:rsids>
    <w:rsidRoot w:val="00AD33F5"/>
    <w:rsid w:val="000E42BC"/>
    <w:rsid w:val="002426C9"/>
    <w:rsid w:val="00276E9D"/>
    <w:rsid w:val="00301316"/>
    <w:rsid w:val="00351741"/>
    <w:rsid w:val="003C316F"/>
    <w:rsid w:val="005B20CD"/>
    <w:rsid w:val="007559E2"/>
    <w:rsid w:val="007F6836"/>
    <w:rsid w:val="00864DB0"/>
    <w:rsid w:val="008871BB"/>
    <w:rsid w:val="009671A1"/>
    <w:rsid w:val="00A2519A"/>
    <w:rsid w:val="00AD33F5"/>
    <w:rsid w:val="00C224BA"/>
    <w:rsid w:val="00D02C74"/>
    <w:rsid w:val="00D23C2C"/>
    <w:rsid w:val="00D550F1"/>
    <w:rsid w:val="00D65EAA"/>
    <w:rsid w:val="00FC0BF5"/>
    <w:rsid w:val="00FD6B41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57C02C-16D7-462D-A291-CEAD32FFD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0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llender</dc:creator>
  <cp:keywords/>
  <dc:description/>
  <cp:lastModifiedBy>Courtney Wentz</cp:lastModifiedBy>
  <cp:revision>3</cp:revision>
  <cp:lastPrinted>2022-01-06T14:01:00Z</cp:lastPrinted>
  <dcterms:created xsi:type="dcterms:W3CDTF">2022-02-01T13:53:00Z</dcterms:created>
  <dcterms:modified xsi:type="dcterms:W3CDTF">2023-01-27T18:57:00Z</dcterms:modified>
</cp:coreProperties>
</file>